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y-aggressive</w:t>
      </w:r>
      <w:r>
        <w:t xml:space="preserve"> </w:t>
      </w:r>
      <w:r>
        <w:t xml:space="preserve">ห้องเก็บผล</w:t>
      </w:r>
      <w:r>
        <w:t xml:space="preserve"> </w:t>
      </w:r>
      <w:r>
        <w:t xml:space="preserve">Experiment</w:t>
      </w:r>
      <w:r>
        <w:t xml:space="preserve"> </w:t>
      </w:r>
      <w:r>
        <w:t xml:space="preserve">ตู่</w:t>
      </w:r>
      <w:r>
        <w:t xml:space="preserve"> </w:t>
      </w:r>
      <w:r>
        <w:t xml:space="preserve">(04/11/2022)</w:t>
      </w:r>
    </w:p>
    <w:p>
      <w:pPr>
        <w:pStyle w:val="Date"/>
      </w:pPr>
      <w:r>
        <w:t xml:space="preserve">วันอังคารที่</w:t>
      </w:r>
      <w:r>
        <w:t xml:space="preserve"> </w:t>
      </w:r>
      <w:r>
        <w:t xml:space="preserve">15</w:t>
      </w:r>
      <w:r>
        <w:t xml:space="preserve"> </w:t>
      </w:r>
      <w:r>
        <w:t xml:space="preserve">พฤษจิกายน</w:t>
      </w:r>
      <w:r>
        <w:t xml:space="preserve"> </w:t>
      </w:r>
      <w:r>
        <w:t xml:space="preserve">2565</w:t>
      </w:r>
      <w:r>
        <w:t xml:space="preserve"> </w:t>
      </w:r>
      <w:r>
        <w:t xml:space="preserve">เวลา</w:t>
      </w:r>
      <w:r>
        <w:t xml:space="preserve"> </w:t>
      </w:r>
      <w:r>
        <w:t xml:space="preserve">13.2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บทนี้เรื่องของ เรื่องของการจัดการ ที่อยู่นะคะ CPU CPU นะครับ ถือว่าเป็นอุปกรณ์ที่ สำคัญนะคะ คอมพิวเตอร์ของเรานะคะ บทที่ 3 นะครับ เดี๋ยวสัปดาห์หน้า อีก 2 วัน ก่อน ปริญญา สอบมิดเทอมนะคะ เก็บคะแนนนะคะ CPU นะครับ เราจะเห็นว่า มันมีความสำคัญนะครับ หัวใจ ของคอมพิวเตอร์ ดังนั้นการที่เราจะใช้งาน CPU ให้คุ้มค่า บ่เป็น หน้าที่ 1 ของพวกเรานะคะ การอย่างไรดี นี่คือหลักการของ การจัดการ CPU นะคะ การจัดการ โหลดเซ็นเตอร์นะคะ โปรเจคเตอร์หรือ CPU ตัวเดียวกัน การเปลี่ยนสถานะของ CPU ถือว่าเป็น ค่าใช้จ่ายนะคะ ค่าใช้จ่ายในที่นี้นะคะ ของ CPU นี้ ก็คือเรื่องของเวลา ทำงานส่วนใหญ่ของโปรเซสเซอร์นะคะ ของ CPU ก็คือเรื่องของเวลา เราจะทำอย่างไร ให้มันใช้งานได้อย่างเต็มที่ และมีประ 15 ก็เป็นหน้าที่ของราก ซึ่งตัวของ CPU จะเสียเวลาอยู่ ทำงานนะคะ คืนหนึ่ง ค่า register และสถานะของเครื่อง เปิดขึ้นมา เก็บไว้แล้ว เสียเวลาอยู่อันที่ 1 นะคะ ที่ 2 ตัดเลือด โหลดเฟซ ในสถานะพร้อม เข้ามาครอบครองตัวมันเอง เสียเวลา ที่ 3 โหลดค่า register และสถานะของเครื่อง บน pcb งานที่ทำให้เกิด การเสียเวลาขึ้น หน้าที่อันหนึ่ง กล่องกระดาษ Garena หน้าที่อันหนึ่งเลย การจัดการ โหลดเสร็จแล้วนะคะ วันที่ 2 นะคะ แล้วก็มาแบบนี้ ก็คือการจัดการ CPU เราจะทำอย่างไรนะคะ การทำงานของ CPU มีประสิทธิ์ รายได้น้อย ขึ้นอยู่กับ CPU กินอยู่ การด้วย เรามาดูกันว่า ในการ เลือกหา project เข้ามาละ เดี๋ยวเป็นหน้าที่ อันหนึ่งของโอเอ เรา เรียกมันว่า การจัดคิวในระยะสั้น ก็คือหมายความว่า การจัดคิวระยะสั้นนี่หมายถึง อาหารที่มัน เลือด โรเซ่ ที่ต้องการ ครอบครอง CPU อยู่ระยะสั้นก็มีหลายรูปแบบนะคะ แบบที่ 1 แบบที่ 1 เลย การจัดคิว 4 ก็คือ First come คือ โหลดเฟส ไหน มารอคิวก่อน และเข้าไปครอบครอง CPU ก่อน ฝากง่าย โปรเซส คิว 1 2 3 4 5 เข้าไป กล่องฟิวส์ตามคิวที่ตัวเอง ต่อคิวเอาไว้ แต่ถ้า โปรเซสไหน เข้าไปใน CPU แล้ว ต้องการไปใช้งานอุปกรณ์ input output ไปทำงาน ส่งข้อมูลไป ปริ้นเตอร์ closest โหลดเสร็จออกไป โหลดเฟซใหม่ เข้ามาแทนที่ เข้ามาครอบครองแทน ใน CPU ของเรานั้น เข้าไปครอบครอง ข้อดี จัดคิวง่าย อันนี้ง่ายเลยค่ะ ไม่ยุ่งยาก ข้อเสียต้องรอนาน ไม่ต้องรอนานครับ เนื่องจากว่า ตัวของ โรเซ่ ว่า โหลด เอากันเข้าไปครอบครอง CPU 1 วินาที proteus งานเข้าไปครอบครอง 2 ชั่วโมง Hotel ต้องการเข้าไปครอบครอง CPU 3 วินาที งั้นแสดงว่า โหลดเฟส ทองหล่อถึง 2 ชั่วโมง ถึงต้องรอนานนะคะ การจัดคิวแบบที่ 2 การจัดคิวแบบที่ 2 เป็นการจัดคิวแบบ round Robin ร้านสักคิ้วแบบนี้นะคะ การจัดคิวแบบ บนโลก คือหมายความว่า เข้าไปแล้วนะครับ มีเวลาควรตั้มมา เป็นการเข้าไป cfs ที่ 1 ไม่มีเวลาควรตั้ง แบบนี้มีเวลาควอนตัมเวลา quantum คืออะไร จำได้ไหม หายไป 2-3 อาทิตย์ เวลาควันตัม เวลาควันตั้มคืออะไร ตอบหน่อยสิ รางวัลตั้มคืออะไร อาทิตย์หน้าก็ อีก 2 รับปริญญา เวลาควอนตัมคืออะไร เวลาที่ กำหนดให้ CPU หรือให้โปรเซส เข้าไปครอบครอง CPU ได้นานเท่าไหร่ pronhub 5 วิ ว่าไปนะครับ การจัดคิวแบบที่ 3 การจัดคิวแบบ ความสำคัญ การจัดคิวแบบนี้ ดูว่า processing มารอคิวนาน มีความสำคัญมากน้อยขนาดไหน เราจะเป็นคนกำหนดเองครับ มีความสำคัญ ยกตัวอย่างเช่น ซ้ายมือนะคะ โหลดเฟซ B ลำดับความสำคัญ เท่ากับ 854 จะเลี้ยงข้าว ตามคิวที่มีลำดับความสำคัญมากน้อย สังเกตนะคะ เข้ามาต่อคิว โหลดเฟซ ที่มีความสำคัญ เท่ากับ มันต้องจัดคิวแบบใหม่แล้ว Cubase ABC นะคะ นี่คือการ ความสำคัญ เราจะรู้ได้อย่างไรว่า โหลด ไม่มีความสำคัญ โหลดเฟซ ความสำคัญ มีความสำคัญมากน้อยต่างกันอย่างไรนะคะ เอามาดู พิจารณา ผู้ชาย เป็นเจ้าของโปรเจค เป็นคนกำหนดเอง เราเองนักกำหนดเองว่า โหลดเฟส ไก่มีความสำคัญ มากน้อยขนาดไหน โปรเซส ของผู้ควบคุม หรือผู้ดูแลเรา มีความสำคัญมาก โรเซ่ ของ User ธรรมดา 2 ประเภทของโปรตีน เพจของโปรเซส โหลด มีความ อยู่ในโหมด ของ แบบบ้านมีความสำคัญ น้อยกว่า แบตคืออะไรคะ หมดแบต การทำงานเป็นทีม ผมยกตัวอย่างเช่น สมมตินะ เรา เขียนเกม เรากำหนดว่า อยู่ในโหมดของ ดาวยิงระเบิด 2 วันถึงรู้ว่า ระเบิดโดนฝั่งตรงข้าม ประมวลผลประจำ ขั้นตอนไปเรื่อย ถ้าเป็นโหมดโต้ตอบ ยิงปืน ส่วนตัว เหมือนเกม หรือเอาตัวอย่างหนึ่ง เช่น อุบลรัตน์ อุบล ผมเดินมา อุบลราชธานี บ่ต้องคิดว่า เพราะอะไร อาจารย์ถึงมาเขกหัวผม อุบลก็คิดต่อไปว่า เก็บแล้ว ไปหาหมอ ประมาณนี้นะคะ ขั้นตอนไป แต่ถ้าเป็นใน ขนมเค้กอุบล อุบลสวนกลับบ้านมา นี่คือโหมดของการ โต้ตอบนะครับ ดังนั้นการเขียนโปรแกรมในคอมพิวเตอร์ให้เรานะคะ มีอยู่หลายบ่ ดังนั้น มีความสำคัญ มากกว่า ต้องรอประมวลผลนะคะ วิธีการ ลำดับความสำคัญ วันที่ 3 ก็คือ ถ้าเราอยากรู้ว่า โปรเซส อะไรสำคัญกว่ากัน ผู้ใช้ยอมจ่ายตังค์ เราเคยสังเกตไหมครับ เวลาเรา เว็บไซต์ บางทีเราเปิดขึ้นมา เว็บไซต์ สร้างเว็บไซต์ รูปกากบาท เคยเห็นไหม เคยสังเกตไหม โดยเฉพาะ เว็บไซต์ เกี่ยวกับการศึกษา ถามไหมคะ เช่นเว็บมหาวิทยาลัยเรา บางทีเปิดเข้า พร้อมพร้อมกัน คนละหลายพันคน ตอนนี้รับปริญญาใช่ไหม ปริญญา เข้าลงทะเบียนพร้อมๆกัน ร่มไหม เข้าแทบไม่ได้เลยนะคะ ผมเคยบอกนักศึกษา แล้วก็บอกมาทุกรุ่นนะคะ การเขียนโปรแกรม เราไปดูการเขียนโปรแกรมของ ไม่ให้ไปดู ดูโค้ดของ ของ ทำไมเขาเขียนแล้ว ขึ้นเร็วจัง ทำภาพเคลื่อนไหว ภาพนิ่ง อย่างนั้น พอเรา เวลาเรามาเขียนเว็บของเรา ขึ้นไป เป็นอย่างไร บางทีไม่เห็น บางทีไม่มี เพราะอะไรครับ เพราะเรา การพนันเอาง่าย ขนาดนี้ตัวดีเลย เห็นไหม เว็บการพนัน เขาสามารถ ทำให้มัน เร็วได้ เพราะว่าเขาไปเช่าพื้นที่ เขายอมเสียสตางค์เยอะ ก็คือมีความสำคัญมาก มีใครเคย เข้าไปดูไหม เข้าไปดูแล้วอย่าไปเล่นนะ ผมเคยสอนนักศึกษา เข้าไปดู ประโยชน์ของมัน ว่าเขาเขียนอย่างไร แล้วเราเอามาเขียนตามนะคะ อันที่ 4 วิธีการพิจารณาที่ 4 เวลา ระยะเวลาที่ โหลด 4shared มันอยู่ ในระบบ ค่าโปรเซส อยู่ไหนแล้ว นาน นักแสดงว่ามันมีความสำคัญ เช็คโปรเน็ต ของอะไร เราเปิดคอมพิวเตอร์ขึ้นมาเพื่อ โปรเซส ที่ร้านก่อนเพื่อนเลยก็คือโปรเซส วันก่อนเพื่อนเลย แสดงว่า มีความสำคัญ ถ้าเราไม่เชื่อเราก็ลองไป จบนะคะ ประวัติการโอน เรื่องเล่า จะทำงานไม่ได้ นอกจากโปรแกรมระบบปฏิบัติการแล้ว โปรแกรมอะไรครับ ที่มัน อยู่ไหนครับ นานๆเลย โปรแกรมอะไร ดูสิ เปิดขึ้นมาแล้วมีตลอด ตลอด อย่างนี้ นอกจาก แล้วมีอะไรอีก โปรแกรมอะไร โปรแกรมอะไรเอ่ย โปรแกรมแอนตี้ไวรัส ผมว่าทุกเครื่อง ลง antivirus ไว้ Antivirus มันจะมีทาง เสียสตางค์ ผมแนะนำนะครับ ว่าเรา โปรแกรมที่ ใช้ฟรีตลอดชีพ ใช้ฟรีตลอด ราคาเกจวัด ตัวนั้นแหละครับ สวัสดี เป็นไวรัส ยอมเสีย 500 ผมเคยโดนมาแล้วนะ เมื่อคืนไม่ยอมเสีย ใช้ฟรี ใช้ฟรีมาตลอด สุดท้ายตัวมันเอง นี่คือการจัดคิวแบบ เรียงลำดับความสำคัญใน มีอยู่ 4 อย่าง ผู้ใช้กำหนดเองนะคะ ระบบนานๆนะคะ ยอม การเพิ่มขึ้นนะคะ เพลง โลตัส ดูการจัดคิวแบบ อภิสิทธิ์ การจัดคิว อย่างไรกันคิดแบบนี้ การจัดคิวแบบนี้เขาบ่ ผลการคัดเลือก โลตัส ดูวิธีการ เลือกเอา โหลดเสียง ต้องการเวลาน้อยที่สุด โหลด ต่อคิว 1 2 3 4 5 จะรอ เข้าไปสิอยู่แล้วเข้าไปเคาะ กล่อง CPU แล้ว ต้องการเวลาน้อยที่ โปรเซส ต้องการ ในเวลา 5 วินาที โหลดเฟซ บีต้องการใช้ วิ โปรเซส ต้องการใช้เวลา วิ กำหนดเวลาควรตั้งไว้ที่ โหลดเฟส ต้องการเวลานอน คืออะไรคะ คืออะไรเอ่ย โหลดเฟซ a หรือ B หรือ C ABC โลตัส อะไร โปรเซส ที่ต้องการเวลา หมอชิต ชื่อก็บอกอยู่แล้ว ต้องการเวลานอน project การจัดคิวแบบ 5:00 น คิวบา RD การจัดการ การจัดคิวแบบ srt คล้ายๆ การจัดคิว 5 นาทีจะเลือก โหลด ที่เหลือเวลาน้อยที่สุด ตัวอย่างเมื่อกี้ โรเซ่ ต้องการ 1 ต้องการหา โรเซ่ 4 ต้องการ บัญชี Q srgb เหลือเวลาน้อยที่สุด เมื่อมันเข้าไป กล่อง CPU แล้ว project สาย 1 หรือว่าสี ใช่ไหม เพราะเวลาคนตามกำหนดไว้ 5 วิ โรเซ่</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y-aggressive ห้องเก็บผล Experiment ตู่ (04/11/2022)</dc:title>
  <dc:creator/>
  <cp:keywords/>
  <dcterms:created xsi:type="dcterms:W3CDTF">2022-11-15T08:17:53Z</dcterms:created>
  <dcterms:modified xsi:type="dcterms:W3CDTF">2022-11-15T08: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5 พฤษจิกายน 2565 เวลา 13.25 น.</vt:lpwstr>
  </property>
  <property fmtid="{D5CDD505-2E9C-101B-9397-08002B2CF9AE}" pid="3" name="subtitle">
    <vt:lpwstr/>
  </property>
</Properties>
</file>